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Y="1966"/>
        <w:tblW w:w="9634" w:type="dxa"/>
        <w:tblLook w:val="04A0" w:firstRow="1" w:lastRow="0" w:firstColumn="1" w:lastColumn="0" w:noHBand="0" w:noVBand="1"/>
      </w:tblPr>
      <w:tblGrid>
        <w:gridCol w:w="562"/>
        <w:gridCol w:w="3544"/>
        <w:gridCol w:w="2410"/>
        <w:gridCol w:w="3118"/>
      </w:tblGrid>
      <w:tr w:rsidR="00CB3AD6" w:rsidRPr="00EE1C8B" w14:paraId="7021FBC4" w14:textId="77777777" w:rsidTr="00CB3AD6">
        <w:tc>
          <w:tcPr>
            <w:tcW w:w="562" w:type="dxa"/>
          </w:tcPr>
          <w:p w14:paraId="3B2B676D" w14:textId="77777777" w:rsidR="00CB3AD6" w:rsidRPr="00EE1C8B" w:rsidRDefault="00CB3AD6" w:rsidP="00CB3AD6">
            <w:pPr>
              <w:rPr>
                <w:rFonts w:ascii="Times New Roman" w:hAnsi="Times New Roman" w:cs="Times New Roman"/>
                <w:b/>
                <w:bCs/>
              </w:rPr>
            </w:pPr>
            <w:r w:rsidRPr="00EE1C8B">
              <w:rPr>
                <w:rFonts w:ascii="Times New Roman" w:hAnsi="Times New Roman" w:cs="Times New Roman"/>
                <w:b/>
                <w:bCs/>
              </w:rPr>
              <w:t>Sl No:</w:t>
            </w:r>
          </w:p>
        </w:tc>
        <w:tc>
          <w:tcPr>
            <w:tcW w:w="3544" w:type="dxa"/>
          </w:tcPr>
          <w:p w14:paraId="0B2BA4C8" w14:textId="77777777" w:rsidR="00CB3AD6" w:rsidRPr="00EE1C8B" w:rsidRDefault="00CB3AD6" w:rsidP="00CB3AD6">
            <w:pPr>
              <w:rPr>
                <w:rFonts w:ascii="Times New Roman" w:hAnsi="Times New Roman" w:cs="Times New Roman"/>
                <w:b/>
                <w:bCs/>
              </w:rPr>
            </w:pPr>
            <w:r w:rsidRPr="00EE1C8B">
              <w:rPr>
                <w:rFonts w:ascii="Times New Roman" w:hAnsi="Times New Roman" w:cs="Times New Roman"/>
                <w:b/>
                <w:bCs/>
              </w:rPr>
              <w:t>Antibody</w:t>
            </w:r>
          </w:p>
        </w:tc>
        <w:tc>
          <w:tcPr>
            <w:tcW w:w="2410" w:type="dxa"/>
          </w:tcPr>
          <w:p w14:paraId="245D3A84" w14:textId="77777777" w:rsidR="00CB3AD6" w:rsidRPr="00EE1C8B" w:rsidRDefault="00CB3AD6" w:rsidP="00CB3AD6">
            <w:pPr>
              <w:rPr>
                <w:rFonts w:ascii="Times New Roman" w:hAnsi="Times New Roman" w:cs="Times New Roman"/>
                <w:b/>
                <w:bCs/>
              </w:rPr>
            </w:pPr>
            <w:r w:rsidRPr="00EE1C8B">
              <w:rPr>
                <w:rFonts w:ascii="Times New Roman" w:hAnsi="Times New Roman" w:cs="Times New Roman"/>
                <w:b/>
                <w:bCs/>
              </w:rPr>
              <w:t>Catalog no:</w:t>
            </w:r>
          </w:p>
        </w:tc>
        <w:tc>
          <w:tcPr>
            <w:tcW w:w="3118" w:type="dxa"/>
          </w:tcPr>
          <w:p w14:paraId="279A93BA" w14:textId="77777777" w:rsidR="00CB3AD6" w:rsidRPr="00EE1C8B" w:rsidRDefault="00CB3AD6" w:rsidP="00CB3AD6">
            <w:pPr>
              <w:rPr>
                <w:rFonts w:ascii="Times New Roman" w:hAnsi="Times New Roman" w:cs="Times New Roman"/>
                <w:b/>
                <w:bCs/>
              </w:rPr>
            </w:pPr>
            <w:r w:rsidRPr="00EE1C8B">
              <w:rPr>
                <w:rFonts w:ascii="Times New Roman" w:hAnsi="Times New Roman" w:cs="Times New Roman"/>
                <w:b/>
                <w:bCs/>
              </w:rPr>
              <w:t>Dilution</w:t>
            </w:r>
          </w:p>
        </w:tc>
      </w:tr>
      <w:tr w:rsidR="00CB3AD6" w:rsidRPr="00EE1C8B" w14:paraId="2515952B" w14:textId="77777777" w:rsidTr="00CB3AD6">
        <w:trPr>
          <w:trHeight w:val="333"/>
        </w:trPr>
        <w:tc>
          <w:tcPr>
            <w:tcW w:w="562" w:type="dxa"/>
          </w:tcPr>
          <w:p w14:paraId="62C48D0E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544" w:type="dxa"/>
          </w:tcPr>
          <w:p w14:paraId="29643FDC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ER-α</w:t>
            </w:r>
          </w:p>
        </w:tc>
        <w:tc>
          <w:tcPr>
            <w:tcW w:w="2410" w:type="dxa"/>
          </w:tcPr>
          <w:p w14:paraId="05F2925F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#8644(CST)</w:t>
            </w:r>
          </w:p>
        </w:tc>
        <w:tc>
          <w:tcPr>
            <w:tcW w:w="3118" w:type="dxa"/>
          </w:tcPr>
          <w:p w14:paraId="45E609DF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1:1000 for WB, 1:100 for ICC.</w:t>
            </w:r>
          </w:p>
        </w:tc>
      </w:tr>
      <w:tr w:rsidR="00CB3AD6" w:rsidRPr="00EE1C8B" w14:paraId="440639B3" w14:textId="77777777" w:rsidTr="00CB3AD6">
        <w:tc>
          <w:tcPr>
            <w:tcW w:w="562" w:type="dxa"/>
          </w:tcPr>
          <w:p w14:paraId="48084E57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544" w:type="dxa"/>
          </w:tcPr>
          <w:p w14:paraId="01B23088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β-actin</w:t>
            </w:r>
          </w:p>
        </w:tc>
        <w:tc>
          <w:tcPr>
            <w:tcW w:w="2410" w:type="dxa"/>
          </w:tcPr>
          <w:p w14:paraId="2BFC8B7A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#A2228(Sigma)</w:t>
            </w:r>
          </w:p>
        </w:tc>
        <w:tc>
          <w:tcPr>
            <w:tcW w:w="3118" w:type="dxa"/>
          </w:tcPr>
          <w:p w14:paraId="127F9866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1:1000</w:t>
            </w:r>
          </w:p>
        </w:tc>
      </w:tr>
      <w:tr w:rsidR="00CB3AD6" w:rsidRPr="00EE1C8B" w14:paraId="25AE7F75" w14:textId="77777777" w:rsidTr="00CB3AD6">
        <w:tc>
          <w:tcPr>
            <w:tcW w:w="562" w:type="dxa"/>
          </w:tcPr>
          <w:p w14:paraId="3DE06E28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544" w:type="dxa"/>
          </w:tcPr>
          <w:p w14:paraId="65EEBE1C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Anti Mouse IgG</w:t>
            </w:r>
          </w:p>
        </w:tc>
        <w:tc>
          <w:tcPr>
            <w:tcW w:w="2410" w:type="dxa"/>
          </w:tcPr>
          <w:p w14:paraId="13002040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#A9044(Sigma)</w:t>
            </w:r>
          </w:p>
        </w:tc>
        <w:tc>
          <w:tcPr>
            <w:tcW w:w="3118" w:type="dxa"/>
          </w:tcPr>
          <w:p w14:paraId="06E1F632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1:10000</w:t>
            </w:r>
          </w:p>
        </w:tc>
      </w:tr>
      <w:tr w:rsidR="00CB3AD6" w:rsidRPr="00EE1C8B" w14:paraId="20A2EC0B" w14:textId="77777777" w:rsidTr="00CB3AD6">
        <w:tc>
          <w:tcPr>
            <w:tcW w:w="562" w:type="dxa"/>
          </w:tcPr>
          <w:p w14:paraId="325C742F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544" w:type="dxa"/>
          </w:tcPr>
          <w:p w14:paraId="1FE21042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Anti Rabbit IgG</w:t>
            </w:r>
          </w:p>
        </w:tc>
        <w:tc>
          <w:tcPr>
            <w:tcW w:w="2410" w:type="dxa"/>
          </w:tcPr>
          <w:p w14:paraId="3E967E02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#AP307P(Sigma)</w:t>
            </w:r>
          </w:p>
        </w:tc>
        <w:tc>
          <w:tcPr>
            <w:tcW w:w="3118" w:type="dxa"/>
          </w:tcPr>
          <w:p w14:paraId="2E6CD7E3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1:10000</w:t>
            </w:r>
          </w:p>
        </w:tc>
      </w:tr>
      <w:tr w:rsidR="00CB3AD6" w:rsidRPr="00EE1C8B" w14:paraId="75A1C7C6" w14:textId="77777777" w:rsidTr="00CB3AD6">
        <w:tc>
          <w:tcPr>
            <w:tcW w:w="562" w:type="dxa"/>
          </w:tcPr>
          <w:p w14:paraId="25462DE7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544" w:type="dxa"/>
          </w:tcPr>
          <w:p w14:paraId="105BAA79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Goat anti-Rabbit IgG Alexa Flour 647</w:t>
            </w:r>
          </w:p>
        </w:tc>
        <w:tc>
          <w:tcPr>
            <w:tcW w:w="2410" w:type="dxa"/>
          </w:tcPr>
          <w:p w14:paraId="27A7963C" w14:textId="38977F9E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A-</w:t>
            </w:r>
            <w:r w:rsidR="00AA3520">
              <w:rPr>
                <w:rFonts w:ascii="Times New Roman" w:hAnsi="Times New Roman" w:cs="Times New Roman"/>
              </w:rPr>
              <w:t xml:space="preserve">21245 </w:t>
            </w:r>
            <w:r w:rsidRPr="00EE1C8B">
              <w:rPr>
                <w:rFonts w:ascii="Times New Roman" w:hAnsi="Times New Roman" w:cs="Times New Roman"/>
              </w:rPr>
              <w:t>(Invitrogen)</w:t>
            </w:r>
          </w:p>
        </w:tc>
        <w:tc>
          <w:tcPr>
            <w:tcW w:w="3118" w:type="dxa"/>
          </w:tcPr>
          <w:p w14:paraId="633B5110" w14:textId="77777777" w:rsidR="00CB3AD6" w:rsidRPr="00EE1C8B" w:rsidRDefault="00CB3AD6" w:rsidP="00CB3AD6">
            <w:pPr>
              <w:rPr>
                <w:rFonts w:ascii="Times New Roman" w:hAnsi="Times New Roman" w:cs="Times New Roman"/>
              </w:rPr>
            </w:pPr>
            <w:r w:rsidRPr="00EE1C8B">
              <w:rPr>
                <w:rFonts w:ascii="Times New Roman" w:hAnsi="Times New Roman" w:cs="Times New Roman"/>
              </w:rPr>
              <w:t>1:100</w:t>
            </w:r>
          </w:p>
        </w:tc>
      </w:tr>
    </w:tbl>
    <w:p w14:paraId="766B0D65" w14:textId="7BC861B1" w:rsidR="00CB3AD6" w:rsidRDefault="00CB3AD6" w:rsidP="00CB3AD6">
      <w:pPr>
        <w:pStyle w:val="NormalWeb"/>
        <w:spacing w:line="360" w:lineRule="auto"/>
        <w:ind w:left="-142"/>
        <w:jc w:val="both"/>
        <w:rPr>
          <w:i/>
          <w:iCs/>
          <w:noProof/>
        </w:rPr>
      </w:pPr>
      <w:r>
        <w:rPr>
          <w:b/>
          <w:bCs/>
        </w:rPr>
        <w:t xml:space="preserve">Table </w:t>
      </w:r>
      <w:r w:rsidR="00C1595F">
        <w:rPr>
          <w:b/>
          <w:bCs/>
        </w:rPr>
        <w:t>ST1</w:t>
      </w:r>
      <w:r>
        <w:rPr>
          <w:b/>
          <w:bCs/>
        </w:rPr>
        <w:t xml:space="preserve"> </w:t>
      </w:r>
      <w:r w:rsidRPr="00CF1A38">
        <w:t>List of antibodies used and dilution</w:t>
      </w:r>
      <w:r w:rsidRPr="00007E7B">
        <w:rPr>
          <w:i/>
          <w:iCs/>
          <w:noProof/>
        </w:rPr>
        <w:t xml:space="preserve"> </w:t>
      </w:r>
    </w:p>
    <w:p w14:paraId="1921FB62" w14:textId="77777777" w:rsidR="00694DC6" w:rsidRDefault="00694DC6" w:rsidP="00CB3AD6">
      <w:pPr>
        <w:pStyle w:val="NormalWeb"/>
        <w:spacing w:line="360" w:lineRule="auto"/>
        <w:jc w:val="both"/>
        <w:rPr>
          <w:i/>
          <w:iCs/>
          <w:noProof/>
        </w:rPr>
      </w:pPr>
    </w:p>
    <w:p w14:paraId="3052022C" w14:textId="6C95AF5F" w:rsidR="00CB3AD6" w:rsidRPr="008E725D" w:rsidRDefault="00CB3AD6" w:rsidP="00CB3AD6">
      <w:pPr>
        <w:pStyle w:val="NormalWeb"/>
        <w:spacing w:line="360" w:lineRule="auto"/>
        <w:jc w:val="both"/>
      </w:pPr>
      <w:r w:rsidRPr="008E725D">
        <w:rPr>
          <w:b/>
          <w:bCs/>
        </w:rPr>
        <w:t xml:space="preserve">Table </w:t>
      </w:r>
      <w:r w:rsidR="00C1595F">
        <w:rPr>
          <w:b/>
          <w:bCs/>
        </w:rPr>
        <w:t>ST2</w:t>
      </w:r>
      <w:r w:rsidRPr="008E725D">
        <w:t xml:space="preserve"> List of Primers and Sequences</w:t>
      </w:r>
    </w:p>
    <w:tbl>
      <w:tblPr>
        <w:tblStyle w:val="TableGrid"/>
        <w:tblpPr w:leftFromText="180" w:rightFromText="180" w:vertAnchor="text" w:horzAnchor="margin" w:tblpY="153"/>
        <w:tblW w:w="0" w:type="auto"/>
        <w:tblLook w:val="04A0" w:firstRow="1" w:lastRow="0" w:firstColumn="1" w:lastColumn="0" w:noHBand="0" w:noVBand="1"/>
      </w:tblPr>
      <w:tblGrid>
        <w:gridCol w:w="1129"/>
        <w:gridCol w:w="1418"/>
        <w:gridCol w:w="6469"/>
      </w:tblGrid>
      <w:tr w:rsidR="00CB3AD6" w:rsidRPr="008E725D" w14:paraId="6C3308BF" w14:textId="77777777" w:rsidTr="002E75D9">
        <w:tc>
          <w:tcPr>
            <w:tcW w:w="1129" w:type="dxa"/>
          </w:tcPr>
          <w:p w14:paraId="64A92E4D" w14:textId="77777777" w:rsidR="00CB3AD6" w:rsidRPr="008E725D" w:rsidRDefault="00CB3AD6" w:rsidP="002E75D9">
            <w:pPr>
              <w:rPr>
                <w:b/>
                <w:bCs/>
              </w:rPr>
            </w:pPr>
            <w:r w:rsidRPr="008E725D">
              <w:rPr>
                <w:b/>
                <w:bCs/>
              </w:rPr>
              <w:t>SLNo:</w:t>
            </w:r>
          </w:p>
        </w:tc>
        <w:tc>
          <w:tcPr>
            <w:tcW w:w="1418" w:type="dxa"/>
          </w:tcPr>
          <w:p w14:paraId="49621A1C" w14:textId="77777777" w:rsidR="00CB3AD6" w:rsidRPr="008E725D" w:rsidRDefault="00CB3AD6" w:rsidP="002E75D9">
            <w:pPr>
              <w:rPr>
                <w:b/>
                <w:bCs/>
              </w:rPr>
            </w:pPr>
            <w:r w:rsidRPr="008E725D">
              <w:rPr>
                <w:b/>
                <w:bCs/>
              </w:rPr>
              <w:t>Gene</w:t>
            </w:r>
          </w:p>
        </w:tc>
        <w:tc>
          <w:tcPr>
            <w:tcW w:w="6469" w:type="dxa"/>
          </w:tcPr>
          <w:p w14:paraId="539091B7" w14:textId="77777777" w:rsidR="00CB3AD6" w:rsidRPr="008E725D" w:rsidRDefault="00CB3AD6" w:rsidP="002E75D9">
            <w:pPr>
              <w:rPr>
                <w:b/>
                <w:bCs/>
              </w:rPr>
            </w:pPr>
            <w:r w:rsidRPr="008E725D">
              <w:rPr>
                <w:b/>
                <w:bCs/>
              </w:rPr>
              <w:t>Primer Sequence</w:t>
            </w:r>
          </w:p>
        </w:tc>
      </w:tr>
      <w:tr w:rsidR="00CB3AD6" w:rsidRPr="008E725D" w14:paraId="7778990C" w14:textId="77777777" w:rsidTr="002E75D9">
        <w:tc>
          <w:tcPr>
            <w:tcW w:w="1129" w:type="dxa"/>
          </w:tcPr>
          <w:p w14:paraId="7CE37D78" w14:textId="77777777" w:rsidR="00CB3AD6" w:rsidRPr="008E725D" w:rsidRDefault="00CB3AD6" w:rsidP="002E75D9">
            <w:r w:rsidRPr="008E725D">
              <w:t>1</w:t>
            </w:r>
          </w:p>
        </w:tc>
        <w:tc>
          <w:tcPr>
            <w:tcW w:w="1418" w:type="dxa"/>
          </w:tcPr>
          <w:p w14:paraId="3E516EFD" w14:textId="77777777" w:rsidR="00CB3AD6" w:rsidRPr="008E725D" w:rsidRDefault="00CB3AD6" w:rsidP="002E75D9">
            <w:r w:rsidRPr="008E725D">
              <w:t xml:space="preserve">ESR-1(ER </w:t>
            </w:r>
            <w:r w:rsidRPr="008E725D">
              <w:rPr>
                <w:rFonts w:cstheme="minorHAnsi"/>
              </w:rPr>
              <w:t>α)</w:t>
            </w:r>
          </w:p>
        </w:tc>
        <w:tc>
          <w:tcPr>
            <w:tcW w:w="6469" w:type="dxa"/>
          </w:tcPr>
          <w:p w14:paraId="551BA644" w14:textId="77777777" w:rsidR="00CB3AD6" w:rsidRPr="008E725D" w:rsidRDefault="00CB3AD6" w:rsidP="002E75D9">
            <w:r w:rsidRPr="008E725D">
              <w:t>Forward 5′-CCACCAACCAGTGCACCATT-3′</w:t>
            </w:r>
          </w:p>
          <w:p w14:paraId="20C66E0C" w14:textId="77777777" w:rsidR="00CB3AD6" w:rsidRPr="008E725D" w:rsidRDefault="00CB3AD6" w:rsidP="002E75D9">
            <w:r w:rsidRPr="008E725D">
              <w:t>Reverse 5′-GGTCTTTTCGTATCCCACCTTTC-3′</w:t>
            </w:r>
          </w:p>
        </w:tc>
      </w:tr>
      <w:tr w:rsidR="00CB3AD6" w:rsidRPr="008E725D" w14:paraId="479D0A39" w14:textId="77777777" w:rsidTr="002E75D9">
        <w:tc>
          <w:tcPr>
            <w:tcW w:w="1129" w:type="dxa"/>
          </w:tcPr>
          <w:p w14:paraId="689467A1" w14:textId="77777777" w:rsidR="00CB3AD6" w:rsidRPr="008E725D" w:rsidRDefault="00CB3AD6" w:rsidP="002E75D9">
            <w:r w:rsidRPr="008E725D">
              <w:t>2</w:t>
            </w:r>
          </w:p>
        </w:tc>
        <w:tc>
          <w:tcPr>
            <w:tcW w:w="1418" w:type="dxa"/>
          </w:tcPr>
          <w:p w14:paraId="20587883" w14:textId="77777777" w:rsidR="00CB3AD6" w:rsidRPr="008E725D" w:rsidRDefault="00CB3AD6" w:rsidP="002E75D9">
            <w:r w:rsidRPr="008E725D">
              <w:t>GAPDH</w:t>
            </w:r>
          </w:p>
        </w:tc>
        <w:tc>
          <w:tcPr>
            <w:tcW w:w="6469" w:type="dxa"/>
          </w:tcPr>
          <w:p w14:paraId="7D13F814" w14:textId="77777777" w:rsidR="00CB3AD6" w:rsidRPr="008E725D" w:rsidRDefault="00CB3AD6" w:rsidP="002E75D9">
            <w:r w:rsidRPr="008E725D">
              <w:t>Forward 5′-CACCAGGGCTGCTTTTAACTCTGGTA-3′</w:t>
            </w:r>
          </w:p>
          <w:p w14:paraId="022103D7" w14:textId="77777777" w:rsidR="00CB3AD6" w:rsidRPr="008E725D" w:rsidRDefault="00CB3AD6" w:rsidP="002E75D9">
            <w:r w:rsidRPr="008E725D">
              <w:t>Reverse 5′-CCTTGACGGTGCCATGGAATTTGC-3′</w:t>
            </w:r>
          </w:p>
        </w:tc>
      </w:tr>
      <w:tr w:rsidR="00CB3AD6" w:rsidRPr="008E725D" w14:paraId="37B26F6F" w14:textId="77777777" w:rsidTr="002E75D9">
        <w:tc>
          <w:tcPr>
            <w:tcW w:w="1129" w:type="dxa"/>
          </w:tcPr>
          <w:p w14:paraId="6E9E129C" w14:textId="77777777" w:rsidR="00CB3AD6" w:rsidRPr="008E725D" w:rsidRDefault="00CB3AD6" w:rsidP="002E75D9">
            <w:r w:rsidRPr="008E725D">
              <w:t>3</w:t>
            </w:r>
          </w:p>
        </w:tc>
        <w:tc>
          <w:tcPr>
            <w:tcW w:w="1418" w:type="dxa"/>
          </w:tcPr>
          <w:p w14:paraId="413CDCB7" w14:textId="77777777" w:rsidR="00CB3AD6" w:rsidRPr="008E725D" w:rsidRDefault="00CB3AD6" w:rsidP="002E75D9">
            <w:r w:rsidRPr="008E725D">
              <w:t>NQO1</w:t>
            </w:r>
          </w:p>
        </w:tc>
        <w:tc>
          <w:tcPr>
            <w:tcW w:w="6469" w:type="dxa"/>
          </w:tcPr>
          <w:p w14:paraId="56EC1DA3" w14:textId="77777777" w:rsidR="00CB3AD6" w:rsidRPr="008E725D" w:rsidRDefault="00CB3AD6" w:rsidP="002E75D9">
            <w:r w:rsidRPr="008E725D">
              <w:t xml:space="preserve">Forward 5′-CTACACGTATGCCACCATGT-3′ </w:t>
            </w:r>
          </w:p>
          <w:p w14:paraId="3B39E928" w14:textId="77777777" w:rsidR="00CB3AD6" w:rsidRPr="008E725D" w:rsidRDefault="00CB3AD6" w:rsidP="002E75D9">
            <w:r w:rsidRPr="008E725D">
              <w:t>Reverse</w:t>
            </w:r>
            <w:r w:rsidRPr="008E725D">
              <w:tab/>
              <w:t xml:space="preserve"> 5′-ATTGGCCAGAGAATGACGTT-3′</w:t>
            </w:r>
          </w:p>
        </w:tc>
      </w:tr>
      <w:tr w:rsidR="00CB3AD6" w:rsidRPr="008E725D" w14:paraId="3CF12D5B" w14:textId="77777777" w:rsidTr="002E75D9">
        <w:tc>
          <w:tcPr>
            <w:tcW w:w="1129" w:type="dxa"/>
          </w:tcPr>
          <w:p w14:paraId="5369CF3D" w14:textId="77777777" w:rsidR="00CB3AD6" w:rsidRPr="008E725D" w:rsidRDefault="00CB3AD6" w:rsidP="002E75D9">
            <w:r w:rsidRPr="008E725D">
              <w:t>4</w:t>
            </w:r>
          </w:p>
        </w:tc>
        <w:tc>
          <w:tcPr>
            <w:tcW w:w="1418" w:type="dxa"/>
          </w:tcPr>
          <w:p w14:paraId="1D402FCE" w14:textId="77777777" w:rsidR="00CB3AD6" w:rsidRPr="008E725D" w:rsidRDefault="00CB3AD6" w:rsidP="002E75D9">
            <w:r w:rsidRPr="008E725D">
              <w:t>SOD3</w:t>
            </w:r>
          </w:p>
        </w:tc>
        <w:tc>
          <w:tcPr>
            <w:tcW w:w="6469" w:type="dxa"/>
          </w:tcPr>
          <w:p w14:paraId="4276A0BE" w14:textId="77777777" w:rsidR="00CB3AD6" w:rsidRPr="008E725D" w:rsidRDefault="00CB3AD6" w:rsidP="002E75D9">
            <w:r w:rsidRPr="008E725D">
              <w:t>Forward 5′-ACGCTGGCGAGGACGACCTG-3′</w:t>
            </w:r>
          </w:p>
          <w:p w14:paraId="5C01679F" w14:textId="77777777" w:rsidR="00CB3AD6" w:rsidRPr="008E725D" w:rsidRDefault="00CB3AD6" w:rsidP="002E75D9">
            <w:r w:rsidRPr="008E725D">
              <w:t>Reverse</w:t>
            </w:r>
            <w:r w:rsidRPr="008E725D">
              <w:tab/>
              <w:t xml:space="preserve"> 5′- GCTTCTTGCGCTCTGAGTGCTC-3′</w:t>
            </w:r>
          </w:p>
        </w:tc>
      </w:tr>
      <w:tr w:rsidR="00CB3AD6" w:rsidRPr="008E725D" w14:paraId="7FF338A8" w14:textId="77777777" w:rsidTr="002E75D9">
        <w:tc>
          <w:tcPr>
            <w:tcW w:w="1129" w:type="dxa"/>
          </w:tcPr>
          <w:p w14:paraId="0B65D9CC" w14:textId="77777777" w:rsidR="00CB3AD6" w:rsidRPr="008E725D" w:rsidRDefault="00CB3AD6" w:rsidP="002E75D9">
            <w:r w:rsidRPr="008E725D">
              <w:t>5</w:t>
            </w:r>
          </w:p>
        </w:tc>
        <w:tc>
          <w:tcPr>
            <w:tcW w:w="1418" w:type="dxa"/>
          </w:tcPr>
          <w:p w14:paraId="5D612380" w14:textId="77777777" w:rsidR="00CB3AD6" w:rsidRPr="008E725D" w:rsidRDefault="00CB3AD6" w:rsidP="002E75D9">
            <w:r w:rsidRPr="008E725D">
              <w:rPr>
                <w:rFonts w:ascii="ArialMT" w:hAnsi="ArialMT" w:cs="ArialMT"/>
                <w:kern w:val="0"/>
                <w:sz w:val="20"/>
                <w:szCs w:val="20"/>
              </w:rPr>
              <w:t>IDH1</w:t>
            </w:r>
          </w:p>
        </w:tc>
        <w:tc>
          <w:tcPr>
            <w:tcW w:w="6469" w:type="dxa"/>
          </w:tcPr>
          <w:p w14:paraId="729BCEC6" w14:textId="77777777" w:rsidR="00CB3AD6" w:rsidRPr="008E725D" w:rsidRDefault="00CB3AD6" w:rsidP="002E75D9">
            <w:r w:rsidRPr="008E725D">
              <w:t>Forward 5′-CTATGATGGTGACGTGCAGTCG-3′</w:t>
            </w:r>
          </w:p>
          <w:p w14:paraId="5E5863A2" w14:textId="77777777" w:rsidR="00CB3AD6" w:rsidRPr="008E725D" w:rsidRDefault="00CB3AD6" w:rsidP="002E75D9">
            <w:r w:rsidRPr="008E725D">
              <w:t>Forward 5′-CCTCTGCTTCTACTGTCTTGCC</w:t>
            </w:r>
            <w:r w:rsidRPr="008E725D">
              <w:rPr>
                <w:rFonts w:ascii="ArialMT" w:hAnsi="ArialMT" w:cs="ArialMT"/>
                <w:kern w:val="0"/>
                <w:sz w:val="18"/>
                <w:szCs w:val="18"/>
              </w:rPr>
              <w:t xml:space="preserve"> </w:t>
            </w:r>
            <w:r w:rsidRPr="008E725D">
              <w:t>-3′</w:t>
            </w:r>
          </w:p>
        </w:tc>
      </w:tr>
      <w:tr w:rsidR="00CB3AD6" w:rsidRPr="008E725D" w14:paraId="587E3ED9" w14:textId="77777777" w:rsidTr="002E75D9">
        <w:tc>
          <w:tcPr>
            <w:tcW w:w="1129" w:type="dxa"/>
          </w:tcPr>
          <w:p w14:paraId="30D17A12" w14:textId="77777777" w:rsidR="00CB3AD6" w:rsidRPr="008E725D" w:rsidRDefault="00CB3AD6" w:rsidP="002E75D9">
            <w:r w:rsidRPr="008E725D">
              <w:t>6</w:t>
            </w:r>
          </w:p>
        </w:tc>
        <w:tc>
          <w:tcPr>
            <w:tcW w:w="1418" w:type="dxa"/>
          </w:tcPr>
          <w:p w14:paraId="6F44D3E3" w14:textId="77777777" w:rsidR="00CB3AD6" w:rsidRPr="008E725D" w:rsidRDefault="00CB3AD6" w:rsidP="002E75D9">
            <w:pPr>
              <w:rPr>
                <w:rFonts w:ascii="ArialMT" w:hAnsi="ArialMT" w:cs="ArialMT"/>
                <w:kern w:val="0"/>
                <w:sz w:val="20"/>
                <w:szCs w:val="20"/>
              </w:rPr>
            </w:pPr>
            <w:r w:rsidRPr="008E725D">
              <w:rPr>
                <w:rFonts w:ascii="ArialMT" w:hAnsi="ArialMT" w:cs="ArialMT"/>
                <w:kern w:val="0"/>
                <w:sz w:val="20"/>
                <w:szCs w:val="20"/>
              </w:rPr>
              <w:t>CDH11</w:t>
            </w:r>
          </w:p>
        </w:tc>
        <w:tc>
          <w:tcPr>
            <w:tcW w:w="6469" w:type="dxa"/>
          </w:tcPr>
          <w:p w14:paraId="3E819304" w14:textId="77777777" w:rsidR="00CB3AD6" w:rsidRPr="008E725D" w:rsidRDefault="00CB3AD6" w:rsidP="002E75D9">
            <w:pPr>
              <w:rPr>
                <w:rFonts w:cstheme="minorHAnsi"/>
              </w:rPr>
            </w:pPr>
            <w:r w:rsidRPr="008E725D">
              <w:rPr>
                <w:rFonts w:cstheme="minorHAnsi"/>
              </w:rPr>
              <w:t>Forward 5′-GATCGTCACACTGACCTCGACA -3′</w:t>
            </w:r>
          </w:p>
          <w:p w14:paraId="0BF1DB7F" w14:textId="77777777" w:rsidR="00CB3AD6" w:rsidRPr="008E725D" w:rsidRDefault="00CB3AD6" w:rsidP="002E75D9">
            <w:pPr>
              <w:rPr>
                <w:rFonts w:cstheme="minorHAnsi"/>
              </w:rPr>
            </w:pPr>
            <w:r w:rsidRPr="008E725D">
              <w:rPr>
                <w:rFonts w:cstheme="minorHAnsi"/>
              </w:rPr>
              <w:t>Forward 5′-CTTTGGCTTCCTGATGCCGATTG -3′</w:t>
            </w:r>
          </w:p>
        </w:tc>
      </w:tr>
      <w:tr w:rsidR="00CB3AD6" w:rsidRPr="008E725D" w14:paraId="36114C0B" w14:textId="77777777" w:rsidTr="002E75D9">
        <w:tc>
          <w:tcPr>
            <w:tcW w:w="1129" w:type="dxa"/>
          </w:tcPr>
          <w:p w14:paraId="7E3DEF02" w14:textId="77777777" w:rsidR="00CB3AD6" w:rsidRPr="008E725D" w:rsidRDefault="00CB3AD6" w:rsidP="002E75D9">
            <w:r w:rsidRPr="008E725D">
              <w:t>7</w:t>
            </w:r>
          </w:p>
        </w:tc>
        <w:tc>
          <w:tcPr>
            <w:tcW w:w="1418" w:type="dxa"/>
          </w:tcPr>
          <w:p w14:paraId="29071A50" w14:textId="77777777" w:rsidR="00CB3AD6" w:rsidRPr="008E725D" w:rsidRDefault="00CB3AD6" w:rsidP="002E75D9">
            <w:pPr>
              <w:rPr>
                <w:rFonts w:ascii="ArialMT" w:hAnsi="ArialMT" w:cs="ArialMT"/>
                <w:kern w:val="0"/>
                <w:sz w:val="20"/>
                <w:szCs w:val="20"/>
              </w:rPr>
            </w:pPr>
            <w:r w:rsidRPr="008E725D">
              <w:rPr>
                <w:rFonts w:ascii="ArialMT" w:hAnsi="ArialMT" w:cs="ArialMT"/>
                <w:kern w:val="0"/>
                <w:sz w:val="20"/>
                <w:szCs w:val="20"/>
              </w:rPr>
              <w:t>RPL15</w:t>
            </w:r>
          </w:p>
        </w:tc>
        <w:tc>
          <w:tcPr>
            <w:tcW w:w="6469" w:type="dxa"/>
          </w:tcPr>
          <w:p w14:paraId="108928D6" w14:textId="77777777" w:rsidR="00CB3AD6" w:rsidRPr="008E725D" w:rsidRDefault="00CB3AD6" w:rsidP="002E75D9">
            <w:pPr>
              <w:rPr>
                <w:rFonts w:cstheme="minorHAnsi"/>
              </w:rPr>
            </w:pPr>
            <w:r w:rsidRPr="008E725D">
              <w:rPr>
                <w:rFonts w:cstheme="minorHAnsi"/>
              </w:rPr>
              <w:t>Forward 5′-TACGGCAAGCCTGTCCATCATG</w:t>
            </w:r>
            <w:r w:rsidRPr="008E725D">
              <w:rPr>
                <w:rFonts w:cstheme="minorHAnsi"/>
                <w:kern w:val="0"/>
              </w:rPr>
              <w:t xml:space="preserve"> </w:t>
            </w:r>
            <w:r w:rsidRPr="008E725D">
              <w:rPr>
                <w:rFonts w:cstheme="minorHAnsi"/>
              </w:rPr>
              <w:t>-3′</w:t>
            </w:r>
            <w:r w:rsidRPr="008E725D">
              <w:rPr>
                <w:rFonts w:cstheme="minorHAnsi"/>
              </w:rPr>
              <w:tab/>
            </w:r>
          </w:p>
          <w:p w14:paraId="78F04EF0" w14:textId="77777777" w:rsidR="00CB3AD6" w:rsidRPr="008E725D" w:rsidRDefault="00CB3AD6" w:rsidP="002E75D9">
            <w:pPr>
              <w:rPr>
                <w:rFonts w:cstheme="minorHAnsi"/>
              </w:rPr>
            </w:pPr>
            <w:r w:rsidRPr="008E725D">
              <w:rPr>
                <w:rFonts w:cstheme="minorHAnsi"/>
              </w:rPr>
              <w:t>Forward 5′-</w:t>
            </w:r>
            <w:r w:rsidRPr="008E725D">
              <w:rPr>
                <w:rFonts w:cstheme="minorHAnsi"/>
                <w:shd w:val="clear" w:color="auto" w:fill="FFFFFF"/>
              </w:rPr>
              <w:t>GTATGTGGAATCTTCACCAACCC</w:t>
            </w:r>
            <w:r w:rsidRPr="008E725D">
              <w:rPr>
                <w:rFonts w:cstheme="minorHAnsi"/>
              </w:rPr>
              <w:t>-3′</w:t>
            </w:r>
          </w:p>
        </w:tc>
      </w:tr>
      <w:tr w:rsidR="00CB3AD6" w14:paraId="0D9E3C02" w14:textId="77777777" w:rsidTr="002E75D9">
        <w:tc>
          <w:tcPr>
            <w:tcW w:w="1129" w:type="dxa"/>
          </w:tcPr>
          <w:p w14:paraId="509F0967" w14:textId="77777777" w:rsidR="00CB3AD6" w:rsidRPr="008E725D" w:rsidRDefault="00CB3AD6" w:rsidP="002E75D9">
            <w:r w:rsidRPr="008E725D">
              <w:t>8</w:t>
            </w:r>
          </w:p>
        </w:tc>
        <w:tc>
          <w:tcPr>
            <w:tcW w:w="1418" w:type="dxa"/>
          </w:tcPr>
          <w:p w14:paraId="0038923B" w14:textId="77777777" w:rsidR="00CB3AD6" w:rsidRPr="008E725D" w:rsidRDefault="00CB3AD6" w:rsidP="002E75D9">
            <w:pPr>
              <w:rPr>
                <w:rFonts w:ascii="ArialMT" w:hAnsi="ArialMT" w:cs="ArialMT"/>
                <w:kern w:val="0"/>
                <w:sz w:val="20"/>
                <w:szCs w:val="20"/>
              </w:rPr>
            </w:pPr>
            <w:r w:rsidRPr="008E725D">
              <w:rPr>
                <w:rFonts w:ascii="ArialMT" w:hAnsi="ArialMT" w:cs="ArialMT"/>
                <w:kern w:val="0"/>
                <w:sz w:val="20"/>
                <w:szCs w:val="20"/>
              </w:rPr>
              <w:t>RPS6KA2</w:t>
            </w:r>
          </w:p>
        </w:tc>
        <w:tc>
          <w:tcPr>
            <w:tcW w:w="6469" w:type="dxa"/>
          </w:tcPr>
          <w:p w14:paraId="154EA4CC" w14:textId="77777777" w:rsidR="00CB3AD6" w:rsidRPr="008E725D" w:rsidRDefault="00CB3AD6" w:rsidP="002E75D9">
            <w:pPr>
              <w:rPr>
                <w:rFonts w:cstheme="minorHAnsi"/>
              </w:rPr>
            </w:pPr>
            <w:r w:rsidRPr="008E725D">
              <w:rPr>
                <w:rFonts w:cstheme="minorHAnsi"/>
              </w:rPr>
              <w:t>Forward 5′-</w:t>
            </w:r>
            <w:r w:rsidRPr="008E725D">
              <w:rPr>
                <w:rFonts w:cstheme="minorHAnsi"/>
                <w:kern w:val="0"/>
              </w:rPr>
              <w:t xml:space="preserve"> </w:t>
            </w:r>
            <w:r w:rsidRPr="008E725D">
              <w:rPr>
                <w:rFonts w:cstheme="minorHAnsi"/>
              </w:rPr>
              <w:t>CGGAAGGAGACCATGACACTGA-3′</w:t>
            </w:r>
          </w:p>
          <w:p w14:paraId="0514E4E8" w14:textId="77777777" w:rsidR="00CB3AD6" w:rsidRPr="005722FB" w:rsidRDefault="00CB3AD6" w:rsidP="002E75D9">
            <w:pPr>
              <w:rPr>
                <w:rFonts w:cstheme="minorHAnsi"/>
              </w:rPr>
            </w:pPr>
            <w:r w:rsidRPr="008E725D">
              <w:rPr>
                <w:rFonts w:cstheme="minorHAnsi"/>
              </w:rPr>
              <w:t>Forward 5′- GTTGGCAGGATTCCGCTTGAAC-3′</w:t>
            </w:r>
          </w:p>
        </w:tc>
      </w:tr>
    </w:tbl>
    <w:p w14:paraId="7070BEBB" w14:textId="77777777" w:rsidR="00CB3AD6" w:rsidRDefault="00CB3AD6" w:rsidP="00CB3AD6">
      <w:pPr>
        <w:pStyle w:val="NormalWeb"/>
        <w:spacing w:line="360" w:lineRule="auto"/>
        <w:ind w:left="-142"/>
        <w:jc w:val="both"/>
        <w:rPr>
          <w:i/>
          <w:iCs/>
          <w:noProof/>
        </w:rPr>
      </w:pPr>
    </w:p>
    <w:p w14:paraId="7D402B2B" w14:textId="77777777" w:rsidR="00ED377F" w:rsidRDefault="00ED377F"/>
    <w:sectPr w:rsidR="00ED37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ysDA3MjQ0MbEwMTZU0lEKTi0uzszPAykwqgUAB+CfIywAAAA="/>
  </w:docVars>
  <w:rsids>
    <w:rsidRoot w:val="00CB3AD6"/>
    <w:rsid w:val="000E275E"/>
    <w:rsid w:val="00204738"/>
    <w:rsid w:val="00694DC6"/>
    <w:rsid w:val="00957AEF"/>
    <w:rsid w:val="00AA3520"/>
    <w:rsid w:val="00B67229"/>
    <w:rsid w:val="00C1595F"/>
    <w:rsid w:val="00CB3AD6"/>
    <w:rsid w:val="00D65EB1"/>
    <w:rsid w:val="00ED3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8D5930"/>
  <w15:chartTrackingRefBased/>
  <w15:docId w15:val="{FC2FE6B2-B09A-45FA-B000-50734745C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AD6"/>
    <w:rPr>
      <w:lang w:bidi="ml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3AD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AD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3AD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3AD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3AD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  <w:lang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3AD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3AD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3AD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3AD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3AD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A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3AD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3AD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3AD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3AD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3AD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3AD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3AD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3AD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CB3A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3AD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CB3A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3AD6"/>
    <w:pPr>
      <w:spacing w:before="160"/>
      <w:jc w:val="center"/>
    </w:pPr>
    <w:rPr>
      <w:i/>
      <w:iCs/>
      <w:color w:val="404040" w:themeColor="text1" w:themeTint="BF"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CB3AD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3AD6"/>
    <w:pPr>
      <w:ind w:left="720"/>
      <w:contextualSpacing/>
    </w:pPr>
    <w:rPr>
      <w:lang w:bidi="ar-SA"/>
    </w:rPr>
  </w:style>
  <w:style w:type="character" w:styleId="IntenseEmphasis">
    <w:name w:val="Intense Emphasis"/>
    <w:basedOn w:val="DefaultParagraphFont"/>
    <w:uiPriority w:val="21"/>
    <w:qFormat/>
    <w:rsid w:val="00CB3AD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3AD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3AD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3AD6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CB3AD6"/>
    <w:pPr>
      <w:spacing w:after="0" w:line="240" w:lineRule="auto"/>
    </w:pPr>
    <w:rPr>
      <w:lang w:bidi="ml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B3A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949</Characters>
  <Application>Microsoft Office Word</Application>
  <DocSecurity>0</DocSecurity>
  <Lines>67</Lines>
  <Paragraphs>66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rna g j</dc:creator>
  <cp:keywords/>
  <dc:description/>
  <cp:lastModifiedBy>aparna g j</cp:lastModifiedBy>
  <cp:revision>3</cp:revision>
  <dcterms:created xsi:type="dcterms:W3CDTF">2025-02-21T07:34:00Z</dcterms:created>
  <dcterms:modified xsi:type="dcterms:W3CDTF">2025-02-2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2098a9-9f50-4a81-8c8a-ab320a645ba4</vt:lpwstr>
  </property>
</Properties>
</file>